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44CF" w14:textId="5438F03F" w:rsidR="00E376B1" w:rsidRPr="00EC2AE7" w:rsidRDefault="006F1ED5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Administrative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 xml:space="preserve">Affairs </w:t>
      </w:r>
      <w:r>
        <w:rPr>
          <w:rFonts w:ascii="Times New Roman" w:hAnsi="Times New Roman" w:cs="Times New Roman"/>
          <w:b/>
          <w:sz w:val="36"/>
          <w:szCs w:val="36"/>
        </w:rPr>
        <w:t xml:space="preserve">and Budget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>Committee</w:t>
      </w:r>
    </w:p>
    <w:p w14:paraId="2B2D3FBA" w14:textId="531367E9" w:rsidR="005F56CE" w:rsidRDefault="005F56CE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genda Meeting No.</w:t>
      </w:r>
      <w:r w:rsidR="00672C35">
        <w:rPr>
          <w:rFonts w:ascii="Times New Roman" w:hAnsi="Times New Roman" w:cs="Times New Roman"/>
          <w:b/>
          <w:sz w:val="24"/>
          <w:szCs w:val="24"/>
        </w:rPr>
        <w:t>2</w:t>
      </w:r>
    </w:p>
    <w:p w14:paraId="1080B306" w14:textId="4980E677" w:rsidR="00EC2AE7" w:rsidRP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 xml:space="preserve">Wednesday, September </w:t>
      </w:r>
      <w:r w:rsidR="00672C35">
        <w:rPr>
          <w:rFonts w:ascii="Times New Roman" w:hAnsi="Times New Roman" w:cs="Times New Roman"/>
          <w:b/>
          <w:sz w:val="24"/>
          <w:szCs w:val="24"/>
        </w:rPr>
        <w:t>28</w:t>
      </w:r>
      <w:r w:rsidRPr="00EC2AE7">
        <w:rPr>
          <w:rFonts w:ascii="Times New Roman" w:hAnsi="Times New Roman" w:cs="Times New Roman"/>
          <w:b/>
          <w:sz w:val="24"/>
          <w:szCs w:val="24"/>
        </w:rPr>
        <w:t>, 20</w:t>
      </w:r>
      <w:r w:rsidR="004F2B33">
        <w:rPr>
          <w:rFonts w:ascii="Times New Roman" w:hAnsi="Times New Roman" w:cs="Times New Roman"/>
          <w:b/>
          <w:sz w:val="24"/>
          <w:szCs w:val="24"/>
        </w:rPr>
        <w:t>2</w:t>
      </w:r>
      <w:r w:rsidR="006F1ED5">
        <w:rPr>
          <w:rFonts w:ascii="Times New Roman" w:hAnsi="Times New Roman" w:cs="Times New Roman"/>
          <w:b/>
          <w:sz w:val="24"/>
          <w:szCs w:val="24"/>
        </w:rPr>
        <w:t>2</w:t>
      </w:r>
    </w:p>
    <w:p w14:paraId="3460975E" w14:textId="0CA921AE" w:rsid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>6:00 P.M.</w:t>
      </w:r>
    </w:p>
    <w:p w14:paraId="4E4DF122" w14:textId="782DF9DA" w:rsidR="008C6905" w:rsidRDefault="00FD1ED2" w:rsidP="007A3BD2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nders Suite</w:t>
      </w:r>
      <w:r w:rsidR="007A3BD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="00672C35">
        <w:rPr>
          <w:rFonts w:ascii="Times New Roman" w:hAnsi="Times New Roman" w:cs="Times New Roman"/>
          <w:b/>
          <w:sz w:val="24"/>
          <w:szCs w:val="24"/>
        </w:rPr>
        <w:t>conference room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 w:rsidR="005A76D6">
        <w:rPr>
          <w:rFonts w:ascii="Times New Roman" w:hAnsi="Times New Roman" w:cs="Times New Roman"/>
          <w:b/>
          <w:sz w:val="24"/>
          <w:szCs w:val="24"/>
        </w:rPr>
        <w:t>, Bone Student Center</w:t>
      </w:r>
    </w:p>
    <w:p w14:paraId="7A344A11" w14:textId="0855F575" w:rsidR="004862F5" w:rsidRPr="008C6905" w:rsidRDefault="004862F5" w:rsidP="007A3BD2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oint meeting with Planning and Finance Committee</w:t>
      </w:r>
    </w:p>
    <w:p w14:paraId="078B6E57" w14:textId="77777777" w:rsidR="00EC2AE7" w:rsidRDefault="00EC2AE7" w:rsidP="00EC2AE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14C5D1" w14:textId="77777777" w:rsidR="00EC2AE7" w:rsidRPr="00D0200D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200D"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32C0FC26" w14:textId="39806F7E" w:rsidR="00E80888" w:rsidRDefault="00E80888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Roll Call</w:t>
      </w:r>
      <w:r w:rsidRPr="00B72231">
        <w:rPr>
          <w:rFonts w:ascii="Times New Roman" w:hAnsi="Times New Roman" w:cs="Times New Roman"/>
          <w:sz w:val="24"/>
          <w:szCs w:val="24"/>
        </w:rPr>
        <w:t xml:space="preserve">: </w:t>
      </w:r>
      <w:r w:rsidR="005B1FCD">
        <w:rPr>
          <w:rFonts w:ascii="Times New Roman" w:hAnsi="Times New Roman" w:cs="Times New Roman"/>
          <w:sz w:val="24"/>
          <w:szCs w:val="24"/>
        </w:rPr>
        <w:t>Blanco Lobo, Garrah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B1FCD" w:rsidRPr="00ED637C">
        <w:rPr>
          <w:rFonts w:ascii="Times New Roman" w:hAnsi="Times New Roman" w:cs="Times New Roman"/>
          <w:sz w:val="24"/>
          <w:szCs w:val="24"/>
        </w:rPr>
        <w:t>Midha,</w:t>
      </w:r>
      <w:r w:rsidR="005B1FCD">
        <w:rPr>
          <w:rFonts w:ascii="Times New Roman" w:hAnsi="Times New Roman" w:cs="Times New Roman"/>
          <w:sz w:val="24"/>
          <w:szCs w:val="24"/>
        </w:rPr>
        <w:t xml:space="preserve"> Nikolaou</w:t>
      </w:r>
      <w:r w:rsidR="00740BBB">
        <w:rPr>
          <w:rFonts w:ascii="Times New Roman" w:hAnsi="Times New Roman" w:cs="Times New Roman"/>
          <w:sz w:val="24"/>
          <w:szCs w:val="24"/>
        </w:rPr>
        <w:t xml:space="preserve">, </w:t>
      </w:r>
      <w:r w:rsidR="00740BBB" w:rsidRPr="00ED637C">
        <w:rPr>
          <w:rFonts w:ascii="Times New Roman" w:hAnsi="Times New Roman" w:cs="Times New Roman"/>
          <w:sz w:val="24"/>
          <w:szCs w:val="24"/>
        </w:rPr>
        <w:t>Webber, Fulton</w:t>
      </w:r>
      <w:r w:rsidR="00740BBB" w:rsidRPr="001D78FA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740BBB">
        <w:rPr>
          <w:rFonts w:ascii="Times New Roman" w:hAnsi="Times New Roman" w:cs="Times New Roman"/>
          <w:sz w:val="24"/>
          <w:szCs w:val="24"/>
        </w:rPr>
        <w:t xml:space="preserve"> </w:t>
      </w:r>
      <w:r w:rsidR="00740BBB" w:rsidRPr="00EB2097">
        <w:rPr>
          <w:rFonts w:ascii="Times New Roman" w:hAnsi="Times New Roman" w:cs="Times New Roman"/>
          <w:sz w:val="24"/>
          <w:szCs w:val="24"/>
          <w:highlight w:val="yellow"/>
        </w:rPr>
        <w:t xml:space="preserve">Wielgosz, </w:t>
      </w:r>
      <w:r w:rsidR="00740BBB" w:rsidRPr="00EB2097">
        <w:rPr>
          <w:rFonts w:ascii="Times New Roman" w:hAnsi="Times New Roman" w:cs="Times New Roman"/>
          <w:sz w:val="24"/>
          <w:szCs w:val="24"/>
        </w:rPr>
        <w:t>Wollard</w:t>
      </w:r>
      <w:r w:rsidRPr="00EB2097">
        <w:rPr>
          <w:rFonts w:ascii="Times New Roman" w:hAnsi="Times New Roman" w:cs="Times New Roman"/>
          <w:sz w:val="24"/>
          <w:szCs w:val="24"/>
        </w:rPr>
        <w:t>,</w:t>
      </w:r>
      <w:r w:rsidRPr="00E17AF0">
        <w:rPr>
          <w:rFonts w:ascii="Times New Roman" w:hAnsi="Times New Roman" w:cs="Times New Roman"/>
          <w:sz w:val="24"/>
          <w:szCs w:val="24"/>
        </w:rPr>
        <w:t xml:space="preserve"> </w:t>
      </w:r>
      <w:r w:rsidR="005A2BD0">
        <w:rPr>
          <w:rFonts w:ascii="Times New Roman" w:hAnsi="Times New Roman" w:cs="Times New Roman"/>
          <w:sz w:val="24"/>
          <w:szCs w:val="24"/>
        </w:rPr>
        <w:t xml:space="preserve">Graduate </w:t>
      </w:r>
      <w:r w:rsidR="005A2BD0" w:rsidRPr="0073092C">
        <w:rPr>
          <w:rFonts w:ascii="Times New Roman" w:hAnsi="Times New Roman" w:cs="Times New Roman"/>
          <w:sz w:val="24"/>
          <w:szCs w:val="24"/>
          <w:highlight w:val="yellow"/>
        </w:rPr>
        <w:t>Student Senator (TBD),</w:t>
      </w:r>
      <w:r w:rsidR="005A2B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0BBB">
        <w:rPr>
          <w:rFonts w:ascii="Times New Roman" w:hAnsi="Times New Roman" w:cs="Times New Roman"/>
          <w:i/>
          <w:sz w:val="24"/>
          <w:szCs w:val="24"/>
        </w:rPr>
        <w:t>Cavi</w:t>
      </w:r>
      <w:proofErr w:type="spellEnd"/>
      <w:r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D02892"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VP for Planning and Finance 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>designee)</w:t>
      </w:r>
      <w:r>
        <w:rPr>
          <w:rFonts w:ascii="Times New Roman" w:hAnsi="Times New Roman" w:cs="Times New Roman"/>
          <w:sz w:val="24"/>
          <w:szCs w:val="24"/>
        </w:rPr>
        <w:t xml:space="preserve">. (Note: quorum is 5 voting members; </w:t>
      </w:r>
      <w:r>
        <w:rPr>
          <w:rFonts w:ascii="Times New Roman" w:hAnsi="Times New Roman" w:cs="Times New Roman"/>
          <w:i/>
          <w:sz w:val="24"/>
          <w:szCs w:val="24"/>
        </w:rPr>
        <w:t>ex-officio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6DB01226" w14:textId="4CEC1120" w:rsidR="00F104B3" w:rsidRDefault="00F104B3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Comment</w:t>
      </w:r>
    </w:p>
    <w:p w14:paraId="142C820F" w14:textId="65439B77" w:rsidR="00EC2AE7" w:rsidRPr="00B72231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Order of Business:</w:t>
      </w:r>
    </w:p>
    <w:p w14:paraId="6BB5393C" w14:textId="019FDF62" w:rsidR="007752A7" w:rsidRDefault="007752A7" w:rsidP="007752A7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committee minutes</w:t>
      </w:r>
      <w:r w:rsidR="008B4EC5">
        <w:rPr>
          <w:rFonts w:ascii="Times New Roman" w:hAnsi="Times New Roman" w:cs="Times New Roman"/>
          <w:sz w:val="24"/>
          <w:szCs w:val="24"/>
        </w:rPr>
        <w:tab/>
      </w:r>
      <w:r w:rsidR="008B4EC5">
        <w:rPr>
          <w:rFonts w:ascii="Times New Roman" w:hAnsi="Times New Roman" w:cs="Times New Roman"/>
          <w:sz w:val="24"/>
          <w:szCs w:val="24"/>
        </w:rPr>
        <w:tab/>
      </w:r>
      <w:r w:rsidR="008B4EC5">
        <w:rPr>
          <w:rFonts w:ascii="Times New Roman" w:hAnsi="Times New Roman" w:cs="Times New Roman"/>
          <w:sz w:val="24"/>
          <w:szCs w:val="24"/>
        </w:rPr>
        <w:tab/>
      </w:r>
      <w:r w:rsidR="008B4EC5">
        <w:rPr>
          <w:rFonts w:ascii="Times New Roman" w:hAnsi="Times New Roman" w:cs="Times New Roman"/>
          <w:b/>
          <w:bCs/>
          <w:sz w:val="24"/>
          <w:szCs w:val="24"/>
        </w:rPr>
        <w:t>Approved</w:t>
      </w:r>
    </w:p>
    <w:p w14:paraId="2261B387" w14:textId="77777777" w:rsidR="007752A7" w:rsidRPr="00296437" w:rsidRDefault="007752A7" w:rsidP="007752A7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utes#1AABC09.14.22</w:t>
      </w:r>
    </w:p>
    <w:p w14:paraId="2127EE1A" w14:textId="55C8172D" w:rsidR="00DB443B" w:rsidRPr="00DB443B" w:rsidRDefault="009A4E18" w:rsidP="00DB443B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14F71">
        <w:rPr>
          <w:rFonts w:ascii="Times New Roman" w:hAnsi="Times New Roman" w:cs="Times New Roman"/>
          <w:color w:val="000000"/>
          <w:sz w:val="24"/>
          <w:szCs w:val="24"/>
        </w:rPr>
        <w:t>Presentation</w:t>
      </w:r>
      <w:r w:rsidR="00F35D3E">
        <w:rPr>
          <w:rFonts w:ascii="Times New Roman" w:hAnsi="Times New Roman" w:cs="Times New Roman"/>
          <w:color w:val="000000"/>
          <w:sz w:val="24"/>
          <w:szCs w:val="24"/>
        </w:rPr>
        <w:t xml:space="preserve"> on</w:t>
      </w:r>
      <w:r w:rsidRPr="00F14F7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F35D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Operating and Capital Funding Request to the State of Illinois </w:t>
      </w:r>
      <w:r w:rsidR="0090161A">
        <w:rPr>
          <w:rFonts w:ascii="Times New Roman" w:hAnsi="Times New Roman" w:cs="Times New Roman"/>
          <w:color w:val="000000"/>
          <w:sz w:val="24"/>
          <w:szCs w:val="24"/>
        </w:rPr>
        <w:t>by:</w:t>
      </w:r>
    </w:p>
    <w:p w14:paraId="760E3913" w14:textId="2C3489C4" w:rsidR="00DB443B" w:rsidRPr="00DB443B" w:rsidRDefault="009A4E18" w:rsidP="00DB443B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DB443B">
        <w:rPr>
          <w:rFonts w:ascii="Times New Roman" w:hAnsi="Times New Roman" w:cs="Times New Roman"/>
          <w:color w:val="000000"/>
          <w:sz w:val="24"/>
          <w:szCs w:val="24"/>
        </w:rPr>
        <w:t xml:space="preserve">Vice President </w:t>
      </w:r>
      <w:r w:rsidR="00B912A6">
        <w:rPr>
          <w:rFonts w:ascii="Times New Roman" w:hAnsi="Times New Roman" w:cs="Times New Roman"/>
          <w:color w:val="000000"/>
          <w:sz w:val="24"/>
          <w:szCs w:val="24"/>
        </w:rPr>
        <w:t>for</w:t>
      </w:r>
      <w:r w:rsidRPr="00DB443B">
        <w:rPr>
          <w:rFonts w:ascii="Times New Roman" w:hAnsi="Times New Roman" w:cs="Times New Roman"/>
          <w:color w:val="000000"/>
          <w:sz w:val="24"/>
          <w:szCs w:val="24"/>
        </w:rPr>
        <w:t xml:space="preserve"> Finance and Planning</w:t>
      </w:r>
      <w:r w:rsidR="00AE19C3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DB443B">
        <w:rPr>
          <w:rFonts w:ascii="Times New Roman" w:hAnsi="Times New Roman" w:cs="Times New Roman"/>
          <w:color w:val="000000"/>
          <w:sz w:val="24"/>
          <w:szCs w:val="24"/>
        </w:rPr>
        <w:t xml:space="preserve"> Dan Stephens</w:t>
      </w:r>
    </w:p>
    <w:p w14:paraId="02C139AB" w14:textId="19BF14AF" w:rsidR="00DB443B" w:rsidRPr="00DB443B" w:rsidRDefault="009A4E18" w:rsidP="00DB443B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DB443B">
        <w:rPr>
          <w:rFonts w:ascii="Times New Roman" w:hAnsi="Times New Roman" w:cs="Times New Roman"/>
          <w:color w:val="000000"/>
          <w:sz w:val="24"/>
          <w:szCs w:val="24"/>
        </w:rPr>
        <w:t>Assistant Vice President for Budgeting and Planning</w:t>
      </w:r>
      <w:r w:rsidR="00AE19C3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DB443B">
        <w:rPr>
          <w:rFonts w:ascii="Times New Roman" w:hAnsi="Times New Roman" w:cs="Times New Roman"/>
          <w:color w:val="000000"/>
          <w:sz w:val="24"/>
          <w:szCs w:val="24"/>
        </w:rPr>
        <w:t xml:space="preserve"> Sand</w:t>
      </w:r>
      <w:r w:rsidR="006E7D96">
        <w:rPr>
          <w:rFonts w:ascii="Times New Roman" w:hAnsi="Times New Roman" w:cs="Times New Roman"/>
          <w:color w:val="000000"/>
          <w:sz w:val="24"/>
          <w:szCs w:val="24"/>
        </w:rPr>
        <w:t>y</w:t>
      </w:r>
      <w:r w:rsidRPr="00DB443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B443B">
        <w:rPr>
          <w:rFonts w:ascii="Times New Roman" w:hAnsi="Times New Roman" w:cs="Times New Roman"/>
          <w:color w:val="000000"/>
          <w:sz w:val="24"/>
          <w:szCs w:val="24"/>
        </w:rPr>
        <w:t>Cavi</w:t>
      </w:r>
      <w:proofErr w:type="spellEnd"/>
    </w:p>
    <w:p w14:paraId="38D12C20" w14:textId="281325A7" w:rsidR="004F543C" w:rsidRPr="00070252" w:rsidRDefault="009A4E18" w:rsidP="00DB443B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DB443B">
        <w:rPr>
          <w:rFonts w:ascii="Times New Roman" w:hAnsi="Times New Roman" w:cs="Times New Roman"/>
          <w:color w:val="000000"/>
          <w:sz w:val="24"/>
          <w:szCs w:val="24"/>
        </w:rPr>
        <w:t>Director of University Budget Office</w:t>
      </w:r>
      <w:r w:rsidR="00AE19C3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DB443B">
        <w:rPr>
          <w:rFonts w:ascii="Times New Roman" w:hAnsi="Times New Roman" w:cs="Times New Roman"/>
          <w:color w:val="000000"/>
          <w:sz w:val="24"/>
          <w:szCs w:val="24"/>
        </w:rPr>
        <w:t xml:space="preserve"> Amanda Hendrix</w:t>
      </w:r>
    </w:p>
    <w:p w14:paraId="01983B2F" w14:textId="23487792" w:rsidR="00070252" w:rsidRDefault="009302EB" w:rsidP="00EF5BE8">
      <w:pPr>
        <w:pStyle w:val="ListParagraph"/>
        <w:spacing w:after="100" w:afterAutospacing="1" w:line="360" w:lineRule="auto"/>
        <w:ind w:left="-180"/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 xml:space="preserve">Dan Stephens </w:t>
      </w:r>
      <w:r w:rsidR="00D40B07">
        <w:rPr>
          <w:rFonts w:ascii="Times New Roman" w:hAnsi="Times New Roman" w:cs="Times New Roman"/>
          <w:color w:val="C00000"/>
          <w:sz w:val="24"/>
          <w:szCs w:val="24"/>
        </w:rPr>
        <w:t>completed presentation at 6:50 pm</w:t>
      </w:r>
      <w:r w:rsidR="00815B37">
        <w:rPr>
          <w:rFonts w:ascii="Times New Roman" w:hAnsi="Times New Roman" w:cs="Times New Roman"/>
          <w:color w:val="C00000"/>
          <w:sz w:val="24"/>
          <w:szCs w:val="24"/>
        </w:rPr>
        <w:t xml:space="preserve"> /</w:t>
      </w:r>
      <w:r w:rsidR="00815B37" w:rsidRPr="00815B37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r w:rsidR="00815B37">
        <w:rPr>
          <w:rFonts w:ascii="Times New Roman" w:hAnsi="Times New Roman" w:cs="Times New Roman"/>
          <w:color w:val="C00000"/>
          <w:sz w:val="24"/>
          <w:szCs w:val="24"/>
        </w:rPr>
        <w:t>PowerPoint</w:t>
      </w:r>
      <w:r w:rsidR="00815B37">
        <w:rPr>
          <w:rFonts w:ascii="Times New Roman" w:hAnsi="Times New Roman" w:cs="Times New Roman"/>
          <w:color w:val="C00000"/>
          <w:sz w:val="24"/>
          <w:szCs w:val="24"/>
        </w:rPr>
        <w:t xml:space="preserve"> submitted to Academic Senate</w:t>
      </w:r>
    </w:p>
    <w:p w14:paraId="282C3F52" w14:textId="2C2CEA55" w:rsidR="00D40B07" w:rsidRPr="009302EB" w:rsidRDefault="00D40B07" w:rsidP="00EF5BE8">
      <w:pPr>
        <w:pStyle w:val="ListParagraph"/>
        <w:spacing w:after="100" w:afterAutospacing="1" w:line="360" w:lineRule="auto"/>
        <w:ind w:left="-180"/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>Questions from Sub Committees began</w:t>
      </w:r>
    </w:p>
    <w:p w14:paraId="28BA233F" w14:textId="7AB89472" w:rsidR="00EC2AE7" w:rsidRPr="00F44398" w:rsidRDefault="00EC2AE7" w:rsidP="00546886">
      <w:pPr>
        <w:spacing w:after="100" w:afterAutospacing="1" w:line="360" w:lineRule="auto"/>
        <w:jc w:val="both"/>
        <w:rPr>
          <w:rFonts w:ascii="Times New Roman" w:hAnsi="Times New Roman" w:cs="Times New Roman"/>
          <w:b/>
          <w:color w:val="C00000"/>
          <w:sz w:val="24"/>
          <w:szCs w:val="24"/>
        </w:rPr>
      </w:pPr>
      <w:r w:rsidRPr="00546886">
        <w:rPr>
          <w:rFonts w:ascii="Times New Roman" w:hAnsi="Times New Roman" w:cs="Times New Roman"/>
          <w:b/>
          <w:sz w:val="24"/>
          <w:szCs w:val="24"/>
        </w:rPr>
        <w:t>Adjourn</w:t>
      </w:r>
      <w:r w:rsidR="00F443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44398">
        <w:rPr>
          <w:rFonts w:ascii="Times New Roman" w:hAnsi="Times New Roman" w:cs="Times New Roman"/>
          <w:b/>
          <w:color w:val="C00000"/>
          <w:sz w:val="24"/>
          <w:szCs w:val="24"/>
        </w:rPr>
        <w:t>@ 6:</w:t>
      </w:r>
      <w:r w:rsidR="00354F61">
        <w:rPr>
          <w:rFonts w:ascii="Times New Roman" w:hAnsi="Times New Roman" w:cs="Times New Roman"/>
          <w:b/>
          <w:color w:val="C00000"/>
          <w:sz w:val="24"/>
          <w:szCs w:val="24"/>
        </w:rPr>
        <w:t>5</w:t>
      </w:r>
      <w:r w:rsidR="00C36077">
        <w:rPr>
          <w:rFonts w:ascii="Times New Roman" w:hAnsi="Times New Roman" w:cs="Times New Roman"/>
          <w:b/>
          <w:color w:val="C00000"/>
          <w:sz w:val="24"/>
          <w:szCs w:val="24"/>
        </w:rPr>
        <w:t>5</w:t>
      </w:r>
      <w:r w:rsidR="00A508C0">
        <w:rPr>
          <w:rFonts w:ascii="Times New Roman" w:hAnsi="Times New Roman" w:cs="Times New Roman"/>
          <w:b/>
          <w:color w:val="C00000"/>
          <w:sz w:val="24"/>
          <w:szCs w:val="24"/>
        </w:rPr>
        <w:t xml:space="preserve"> pm</w:t>
      </w:r>
    </w:p>
    <w:sectPr w:rsidR="00EC2AE7" w:rsidRPr="00F443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92E"/>
    <w:multiLevelType w:val="hybridMultilevel"/>
    <w:tmpl w:val="C806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040AA7"/>
    <w:multiLevelType w:val="hybridMultilevel"/>
    <w:tmpl w:val="31F281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MrUwszA1tjSyMDZV0lEKTi0uzszPAykwrgUAFOPWQiwAAAA="/>
  </w:docVars>
  <w:rsids>
    <w:rsidRoot w:val="00EC2AE7"/>
    <w:rsid w:val="00040AA1"/>
    <w:rsid w:val="00070252"/>
    <w:rsid w:val="000A5E1D"/>
    <w:rsid w:val="00184A99"/>
    <w:rsid w:val="00193468"/>
    <w:rsid w:val="001A4EE7"/>
    <w:rsid w:val="001A649E"/>
    <w:rsid w:val="001C2C60"/>
    <w:rsid w:val="001D78FA"/>
    <w:rsid w:val="001F0A00"/>
    <w:rsid w:val="001F5077"/>
    <w:rsid w:val="00273285"/>
    <w:rsid w:val="00282381"/>
    <w:rsid w:val="00296437"/>
    <w:rsid w:val="00354F61"/>
    <w:rsid w:val="003C23EF"/>
    <w:rsid w:val="003E19A1"/>
    <w:rsid w:val="003E549F"/>
    <w:rsid w:val="00436843"/>
    <w:rsid w:val="00436E2C"/>
    <w:rsid w:val="004862F5"/>
    <w:rsid w:val="004949E6"/>
    <w:rsid w:val="004F2B33"/>
    <w:rsid w:val="004F543C"/>
    <w:rsid w:val="00501360"/>
    <w:rsid w:val="00546886"/>
    <w:rsid w:val="005A2BD0"/>
    <w:rsid w:val="005A76D6"/>
    <w:rsid w:val="005B1FCD"/>
    <w:rsid w:val="005F56CE"/>
    <w:rsid w:val="006319E5"/>
    <w:rsid w:val="00643B77"/>
    <w:rsid w:val="00650072"/>
    <w:rsid w:val="00672C35"/>
    <w:rsid w:val="006B1DB3"/>
    <w:rsid w:val="006E4A66"/>
    <w:rsid w:val="006E7D96"/>
    <w:rsid w:val="006F1ED5"/>
    <w:rsid w:val="006F2A04"/>
    <w:rsid w:val="007203B3"/>
    <w:rsid w:val="0073092C"/>
    <w:rsid w:val="00740BBB"/>
    <w:rsid w:val="00744C3D"/>
    <w:rsid w:val="00770444"/>
    <w:rsid w:val="007752A7"/>
    <w:rsid w:val="007A3BD2"/>
    <w:rsid w:val="007D01F6"/>
    <w:rsid w:val="00801273"/>
    <w:rsid w:val="00815B37"/>
    <w:rsid w:val="0085616C"/>
    <w:rsid w:val="00887E5B"/>
    <w:rsid w:val="008B4EC5"/>
    <w:rsid w:val="008C6905"/>
    <w:rsid w:val="0090161A"/>
    <w:rsid w:val="009302EB"/>
    <w:rsid w:val="009444CD"/>
    <w:rsid w:val="00955E86"/>
    <w:rsid w:val="0097289D"/>
    <w:rsid w:val="009A4E18"/>
    <w:rsid w:val="009A7063"/>
    <w:rsid w:val="00A24E88"/>
    <w:rsid w:val="00A254C4"/>
    <w:rsid w:val="00A508C0"/>
    <w:rsid w:val="00AB67EB"/>
    <w:rsid w:val="00AC36C9"/>
    <w:rsid w:val="00AD34D1"/>
    <w:rsid w:val="00AE19C3"/>
    <w:rsid w:val="00B413F2"/>
    <w:rsid w:val="00B56F74"/>
    <w:rsid w:val="00B72231"/>
    <w:rsid w:val="00B912A6"/>
    <w:rsid w:val="00BC0580"/>
    <w:rsid w:val="00BC23AB"/>
    <w:rsid w:val="00BE5E26"/>
    <w:rsid w:val="00C33C0F"/>
    <w:rsid w:val="00C3429E"/>
    <w:rsid w:val="00C36077"/>
    <w:rsid w:val="00C41D86"/>
    <w:rsid w:val="00C91A5A"/>
    <w:rsid w:val="00C970D6"/>
    <w:rsid w:val="00CF7F01"/>
    <w:rsid w:val="00D0200D"/>
    <w:rsid w:val="00D02892"/>
    <w:rsid w:val="00D05A37"/>
    <w:rsid w:val="00D210D9"/>
    <w:rsid w:val="00D40AB3"/>
    <w:rsid w:val="00D40B07"/>
    <w:rsid w:val="00DB443B"/>
    <w:rsid w:val="00E17AF0"/>
    <w:rsid w:val="00E64816"/>
    <w:rsid w:val="00E67C32"/>
    <w:rsid w:val="00E80888"/>
    <w:rsid w:val="00EB2097"/>
    <w:rsid w:val="00EB4CDC"/>
    <w:rsid w:val="00EC2AE7"/>
    <w:rsid w:val="00ED637C"/>
    <w:rsid w:val="00EE6274"/>
    <w:rsid w:val="00EF5BE8"/>
    <w:rsid w:val="00F104B3"/>
    <w:rsid w:val="00F14F71"/>
    <w:rsid w:val="00F35D3E"/>
    <w:rsid w:val="00F44398"/>
    <w:rsid w:val="00F46E8A"/>
    <w:rsid w:val="00F80166"/>
    <w:rsid w:val="00F85DD2"/>
    <w:rsid w:val="00FC033C"/>
    <w:rsid w:val="00FD1ED2"/>
    <w:rsid w:val="00FF5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6AA27"/>
  <w15:chartTrackingRefBased/>
  <w15:docId w15:val="{ED625C93-C6F3-4F0E-B321-A700DC0E4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A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9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9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03C190DBAB704781BED0F15E14CE31" ma:contentTypeVersion="14" ma:contentTypeDescription="Create a new document." ma:contentTypeScope="" ma:versionID="9b8b24db34a1d32bb999b33d4ef48127">
  <xsd:schema xmlns:xsd="http://www.w3.org/2001/XMLSchema" xmlns:xs="http://www.w3.org/2001/XMLSchema" xmlns:p="http://schemas.microsoft.com/office/2006/metadata/properties" xmlns:ns1="http://schemas.microsoft.com/sharepoint/v3" xmlns:ns3="598f1434-43d7-471e-80e1-e91b6eeea7b4" xmlns:ns4="854d385f-ff68-4c22-a59e-09e2ab614939" targetNamespace="http://schemas.microsoft.com/office/2006/metadata/properties" ma:root="true" ma:fieldsID="4ca763d7d196d9b5fed5eb7131e0d019" ns1:_="" ns3:_="" ns4:_="">
    <xsd:import namespace="http://schemas.microsoft.com/sharepoint/v3"/>
    <xsd:import namespace="598f1434-43d7-471e-80e1-e91b6eeea7b4"/>
    <xsd:import namespace="854d385f-ff68-4c22-a59e-09e2ab6149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f1434-43d7-471e-80e1-e91b6eeea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d385f-ff68-4c22-a59e-09e2ab61493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013EE9-9793-4F96-B6B1-4F310CE23DB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DAAC0E0-01CC-4A72-8589-9201A3B9AA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51B6CE-B15A-47BA-AE2E-2218BD9D8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98f1434-43d7-471e-80e1-e91b6eeea7b4"/>
    <ds:schemaRef ds:uri="854d385f-ff68-4c22-a59e-09e2ab6149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37</Words>
  <Characters>790</Characters>
  <Application>Microsoft Office Word</Application>
  <DocSecurity>0</DocSecurity>
  <Lines>21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u, Dimitrios</dc:creator>
  <cp:keywords/>
  <dc:description/>
  <cp:lastModifiedBy>Nikolaou, Dimitrios</cp:lastModifiedBy>
  <cp:revision>3</cp:revision>
  <cp:lastPrinted>2022-09-13T15:36:00Z</cp:lastPrinted>
  <dcterms:created xsi:type="dcterms:W3CDTF">2022-09-29T13:35:00Z</dcterms:created>
  <dcterms:modified xsi:type="dcterms:W3CDTF">2022-10-13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03C190DBAB704781BED0F15E14CE31</vt:lpwstr>
  </property>
  <property fmtid="{D5CDD505-2E9C-101B-9397-08002B2CF9AE}" pid="3" name="GrammarlyDocumentId">
    <vt:lpwstr>5fa691b6b609dd6f1340f0890c26852ff85434313d5f9b87e174476a21c88237</vt:lpwstr>
  </property>
</Properties>
</file>